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47DF84" w14:textId="316675CE" w:rsidR="00F05A0D" w:rsidRPr="00F05A0D" w:rsidRDefault="00830525" w:rsidP="000F6BFE">
      <w:pPr>
        <w:pStyle w:val="NoSpacing"/>
        <w:jc w:val="center"/>
      </w:pPr>
      <w:r>
        <w:softHyphen/>
      </w:r>
      <w:r>
        <w:softHyphen/>
      </w:r>
      <w:r>
        <w:softHyphen/>
      </w:r>
      <w:r>
        <w:softHyphen/>
      </w:r>
      <w:r w:rsidR="00F05A0D" w:rsidRPr="00FF25D1">
        <w:rPr>
          <w:noProof/>
        </w:rPr>
        <w:drawing>
          <wp:inline distT="0" distB="0" distL="0" distR="0" wp14:anchorId="277FE386" wp14:editId="6A43DBD4">
            <wp:extent cx="1914525" cy="1914525"/>
            <wp:effectExtent l="95250" t="76200" r="85725" b="9810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tec logo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914525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</wp:inline>
        </w:drawing>
      </w:r>
    </w:p>
    <w:p w14:paraId="068F22AD" w14:textId="5552BF2E" w:rsidR="005F63C8" w:rsidRPr="00FC4EF0" w:rsidRDefault="007A17F9" w:rsidP="00676733">
      <w:pPr>
        <w:jc w:val="center"/>
        <w:rPr>
          <w:rFonts w:asciiTheme="majorHAnsi" w:hAnsiTheme="majorHAnsi" w:cs="Times New Roman"/>
          <w:b/>
          <w:sz w:val="40"/>
          <w:szCs w:val="32"/>
        </w:rPr>
      </w:pPr>
      <w:bookmarkStart w:id="0" w:name="_GoBack"/>
      <w:bookmarkEnd w:id="0"/>
      <w:r>
        <w:rPr>
          <w:rFonts w:asciiTheme="majorHAnsi" w:hAnsiTheme="majorHAnsi" w:cs="Times New Roman"/>
          <w:b/>
          <w:sz w:val="40"/>
          <w:szCs w:val="32"/>
        </w:rPr>
        <w:t xml:space="preserve"> </w:t>
      </w:r>
      <w:r w:rsidR="00564085">
        <w:rPr>
          <w:rFonts w:asciiTheme="majorHAnsi" w:hAnsiTheme="majorHAnsi" w:cs="Times New Roman"/>
          <w:b/>
          <w:sz w:val="40"/>
          <w:szCs w:val="32"/>
        </w:rPr>
        <w:t>DATA STRUCTURE</w:t>
      </w:r>
      <w:r w:rsidR="00C83C20">
        <w:rPr>
          <w:rFonts w:asciiTheme="majorHAnsi" w:hAnsiTheme="majorHAnsi" w:cs="Times New Roman"/>
          <w:b/>
          <w:sz w:val="40"/>
          <w:szCs w:val="32"/>
        </w:rPr>
        <w:t xml:space="preserve"> AND </w:t>
      </w:r>
      <w:r w:rsidR="00564085">
        <w:rPr>
          <w:rFonts w:asciiTheme="majorHAnsi" w:hAnsiTheme="majorHAnsi" w:cs="Times New Roman"/>
          <w:b/>
          <w:sz w:val="40"/>
          <w:szCs w:val="32"/>
        </w:rPr>
        <w:t>ALGORITHM</w:t>
      </w:r>
    </w:p>
    <w:p w14:paraId="432716DF" w14:textId="29D0156C" w:rsidR="002D6B14" w:rsidRPr="00FC4EF0" w:rsidRDefault="00564085" w:rsidP="002D6B14">
      <w:pPr>
        <w:jc w:val="center"/>
        <w:rPr>
          <w:rFonts w:asciiTheme="majorHAnsi" w:hAnsiTheme="majorHAnsi" w:cs="Times New Roman"/>
          <w:b/>
          <w:sz w:val="36"/>
          <w:szCs w:val="32"/>
        </w:rPr>
      </w:pPr>
      <w:r>
        <w:rPr>
          <w:rFonts w:asciiTheme="majorHAnsi" w:hAnsiTheme="majorHAnsi" w:cs="Times New Roman"/>
          <w:b/>
          <w:sz w:val="36"/>
          <w:szCs w:val="32"/>
        </w:rPr>
        <w:t xml:space="preserve">PROJECT </w:t>
      </w:r>
    </w:p>
    <w:p w14:paraId="068F22AF" w14:textId="438EED9C" w:rsidR="005F63C8" w:rsidRPr="00FF25D1" w:rsidRDefault="00A5510E" w:rsidP="005F63C8">
      <w:pPr>
        <w:jc w:val="center"/>
        <w:rPr>
          <w:rFonts w:ascii="Times New Roman" w:hAnsi="Times New Roman" w:cs="Times New Roman"/>
          <w:sz w:val="2"/>
          <w:szCs w:val="2"/>
        </w:rPr>
      </w:pPr>
      <w:r>
        <w:rPr>
          <w:rFonts w:ascii="Times New Roman" w:hAnsi="Times New Roman" w:cs="Times New Roman"/>
          <w:sz w:val="2"/>
          <w:szCs w:val="2"/>
        </w:rPr>
        <w:t xml:space="preserve"> </w:t>
      </w:r>
    </w:p>
    <w:p w14:paraId="3380B16F" w14:textId="61797963" w:rsidR="00A5510E" w:rsidRPr="00BB3686" w:rsidRDefault="00A5510E" w:rsidP="00A5510E">
      <w:pPr>
        <w:jc w:val="center"/>
        <w:rPr>
          <w:rStyle w:val="fontstyle01"/>
          <w:rFonts w:ascii="Times New Roman" w:hAnsi="Times New Roman" w:cs="Times New Roman"/>
        </w:rPr>
      </w:pPr>
    </w:p>
    <w:p w14:paraId="3A9DF6B2" w14:textId="77777777" w:rsidR="00A5510E" w:rsidRPr="00BB3686" w:rsidRDefault="0002182D" w:rsidP="00A5510E">
      <w:pPr>
        <w:jc w:val="center"/>
        <w:rPr>
          <w:rStyle w:val="fontstyle01"/>
          <w:rFonts w:ascii="Times New Roman" w:hAnsi="Times New Roman" w:cs="Times New Roman"/>
        </w:rPr>
      </w:pPr>
      <w:r w:rsidRPr="00BB3686">
        <w:rPr>
          <w:rFonts w:ascii="Times New Roman" w:hAnsi="Times New Roman" w:cs="Times New Roman"/>
          <w:b/>
          <w:bCs/>
          <w:color w:val="000000"/>
          <w:sz w:val="4"/>
          <w:szCs w:val="4"/>
        </w:rPr>
        <w:br/>
      </w:r>
      <w:r w:rsidRPr="00BB3686">
        <w:rPr>
          <w:rStyle w:val="fontstyle01"/>
          <w:rFonts w:ascii="Times New Roman" w:hAnsi="Times New Roman" w:cs="Times New Roman"/>
        </w:rPr>
        <w:t>SUBMITTED TO:</w:t>
      </w:r>
    </w:p>
    <w:p w14:paraId="49DFA18F" w14:textId="5E25114A" w:rsidR="00CB433A" w:rsidRDefault="0002182D" w:rsidP="006B6005">
      <w:pPr>
        <w:jc w:val="center"/>
        <w:rPr>
          <w:rStyle w:val="fontstyle21"/>
          <w:rFonts w:ascii="Times New Roman" w:hAnsi="Times New Roman" w:cs="Times New Roman"/>
        </w:rPr>
      </w:pPr>
      <w:r w:rsidRPr="00BB3686">
        <w:rPr>
          <w:rFonts w:ascii="Times New Roman" w:hAnsi="Times New Roman" w:cs="Times New Roman"/>
          <w:b/>
          <w:bCs/>
          <w:color w:val="000000"/>
          <w:sz w:val="2"/>
          <w:szCs w:val="2"/>
        </w:rPr>
        <w:br/>
      </w:r>
      <w:r w:rsidR="00564085">
        <w:rPr>
          <w:rStyle w:val="fontstyle21"/>
          <w:rFonts w:ascii="Times New Roman" w:hAnsi="Times New Roman" w:cs="Times New Roman"/>
        </w:rPr>
        <w:t>MISS HIRA KHALID</w:t>
      </w:r>
    </w:p>
    <w:p w14:paraId="18A2045A" w14:textId="482E68D9" w:rsidR="009F5513" w:rsidRDefault="009F5513" w:rsidP="00326624">
      <w:pPr>
        <w:rPr>
          <w:rStyle w:val="fontstyle21"/>
          <w:rFonts w:ascii="Times New Roman" w:hAnsi="Times New Roman" w:cs="Times New Roman"/>
          <w:b/>
          <w:bCs/>
        </w:rPr>
      </w:pPr>
    </w:p>
    <w:p w14:paraId="57C97704" w14:textId="77777777" w:rsidR="00561DC6" w:rsidRDefault="00561DC6" w:rsidP="00326624">
      <w:pPr>
        <w:rPr>
          <w:rStyle w:val="fontstyle21"/>
          <w:rFonts w:ascii="Times New Roman" w:hAnsi="Times New Roman" w:cs="Times New Roman"/>
          <w:b/>
          <w:bCs/>
        </w:rPr>
      </w:pPr>
    </w:p>
    <w:p w14:paraId="59792170" w14:textId="77777777" w:rsidR="00711650" w:rsidRPr="00BB3686" w:rsidRDefault="00711650" w:rsidP="00A5510E">
      <w:pPr>
        <w:jc w:val="center"/>
        <w:rPr>
          <w:rStyle w:val="fontstyle21"/>
          <w:rFonts w:ascii="Times New Roman" w:hAnsi="Times New Roman" w:cs="Times New Roman"/>
          <w:b/>
          <w:bCs/>
        </w:rPr>
      </w:pPr>
    </w:p>
    <w:p w14:paraId="23A0AD37" w14:textId="0CF91639" w:rsidR="00326624" w:rsidRPr="00BB3686" w:rsidRDefault="0002182D" w:rsidP="00326624">
      <w:pPr>
        <w:jc w:val="center"/>
        <w:rPr>
          <w:rStyle w:val="fontstyle01"/>
          <w:rFonts w:ascii="Times New Roman" w:hAnsi="Times New Roman" w:cs="Times New Roman"/>
        </w:rPr>
      </w:pPr>
      <w:r w:rsidRPr="00BB3686">
        <w:rPr>
          <w:rFonts w:ascii="Times New Roman" w:hAnsi="Times New Roman" w:cs="Times New Roman"/>
          <w:color w:val="000000"/>
          <w:sz w:val="2"/>
          <w:szCs w:val="2"/>
        </w:rPr>
        <w:br/>
      </w:r>
      <w:r w:rsidRPr="00BB3686">
        <w:rPr>
          <w:rStyle w:val="fontstyle01"/>
          <w:rFonts w:ascii="Times New Roman" w:hAnsi="Times New Roman" w:cs="Times New Roman"/>
        </w:rPr>
        <w:t>SUBMITTED BY:</w:t>
      </w:r>
    </w:p>
    <w:p w14:paraId="5BFEEB3F" w14:textId="1B7D8619" w:rsidR="00A5510E" w:rsidRDefault="0002182D" w:rsidP="009F5513">
      <w:pPr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BB3686">
        <w:rPr>
          <w:rFonts w:ascii="Times New Roman" w:hAnsi="Times New Roman" w:cs="Times New Roman"/>
          <w:b/>
          <w:bCs/>
          <w:color w:val="000000"/>
          <w:sz w:val="10"/>
          <w:szCs w:val="10"/>
        </w:rPr>
        <w:br/>
      </w:r>
      <w:r w:rsidR="00271945" w:rsidRPr="00BB3686">
        <w:rPr>
          <w:rFonts w:ascii="Times New Roman" w:hAnsi="Times New Roman" w:cs="Times New Roman"/>
          <w:iCs/>
          <w:color w:val="000000"/>
          <w:sz w:val="24"/>
          <w:szCs w:val="24"/>
        </w:rPr>
        <w:t>SHAH</w:t>
      </w:r>
      <w:r w:rsidR="00564085">
        <w:rPr>
          <w:rFonts w:ascii="Times New Roman" w:hAnsi="Times New Roman" w:cs="Times New Roman"/>
          <w:iCs/>
          <w:color w:val="000000"/>
          <w:sz w:val="24"/>
          <w:szCs w:val="24"/>
        </w:rPr>
        <w:t>ZAD BABAR</w:t>
      </w:r>
      <w:r w:rsidR="00271945" w:rsidRPr="00BB3686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                                </w:t>
      </w:r>
      <w:r w:rsidR="008C0328" w:rsidRPr="00BB3686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</w:t>
      </w:r>
      <w:proofErr w:type="gramStart"/>
      <w:r w:rsidR="00271945" w:rsidRPr="00BB3686">
        <w:rPr>
          <w:rFonts w:ascii="Times New Roman" w:hAnsi="Times New Roman" w:cs="Times New Roman"/>
          <w:iCs/>
          <w:color w:val="000000"/>
          <w:sz w:val="24"/>
          <w:szCs w:val="24"/>
        </w:rPr>
        <w:t xml:space="preserve">   </w:t>
      </w:r>
      <w:r w:rsidR="00564085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="00564085">
        <w:rPr>
          <w:rFonts w:ascii="Times New Roman" w:hAnsi="Times New Roman" w:cs="Times New Roman"/>
          <w:color w:val="000000"/>
          <w:sz w:val="24"/>
          <w:szCs w:val="24"/>
        </w:rPr>
        <w:t>22-SE-087</w:t>
      </w:r>
      <w:r w:rsidR="002D6B14" w:rsidRPr="00BB3686">
        <w:rPr>
          <w:rFonts w:ascii="Times New Roman" w:hAnsi="Times New Roman" w:cs="Times New Roman"/>
          <w:color w:val="000000"/>
          <w:sz w:val="24"/>
          <w:szCs w:val="24"/>
        </w:rPr>
        <w:t>)</w:t>
      </w:r>
      <w:bookmarkStart w:id="1" w:name="_Hlk116258494"/>
    </w:p>
    <w:bookmarkEnd w:id="1"/>
    <w:p w14:paraId="06880914" w14:textId="70C12413" w:rsidR="00A5510E" w:rsidRDefault="0002182D" w:rsidP="00FC4EF0">
      <w:pPr>
        <w:jc w:val="center"/>
        <w:rPr>
          <w:rStyle w:val="fontstyle21"/>
          <w:rFonts w:ascii="Times New Roman" w:hAnsi="Times New Roman" w:cs="Times New Roman"/>
          <w:sz w:val="32"/>
          <w:szCs w:val="32"/>
        </w:rPr>
      </w:pPr>
      <w:r w:rsidRPr="00BB3686">
        <w:rPr>
          <w:rStyle w:val="fontstyle01"/>
          <w:rFonts w:ascii="Times New Roman" w:hAnsi="Times New Roman" w:cs="Times New Roman"/>
          <w:sz w:val="32"/>
          <w:szCs w:val="32"/>
        </w:rPr>
        <w:t>DEPARTMENT OF COMPUTER SCIENCE</w:t>
      </w:r>
      <w:r w:rsidRPr="00BB3686">
        <w:rPr>
          <w:rFonts w:ascii="Times New Roman" w:hAnsi="Times New Roman" w:cs="Times New Roman"/>
          <w:b/>
          <w:bCs/>
          <w:color w:val="000000"/>
          <w:sz w:val="32"/>
          <w:szCs w:val="32"/>
        </w:rPr>
        <w:br/>
      </w:r>
      <w:r w:rsidRPr="00BB3686">
        <w:rPr>
          <w:rStyle w:val="fontstyle01"/>
          <w:rFonts w:ascii="Times New Roman" w:hAnsi="Times New Roman" w:cs="Times New Roman"/>
          <w:sz w:val="32"/>
          <w:szCs w:val="32"/>
        </w:rPr>
        <w:t xml:space="preserve">HITEC UNIVERSITY, </w:t>
      </w:r>
      <w:r w:rsidRPr="00BB3686">
        <w:rPr>
          <w:rStyle w:val="fontstyle21"/>
          <w:rFonts w:ascii="Times New Roman" w:hAnsi="Times New Roman" w:cs="Times New Roman"/>
          <w:sz w:val="32"/>
          <w:szCs w:val="32"/>
        </w:rPr>
        <w:t>TAXILA</w:t>
      </w:r>
    </w:p>
    <w:p w14:paraId="3C91DF8B" w14:textId="77777777" w:rsidR="00564085" w:rsidRPr="00BB3686" w:rsidRDefault="00564085" w:rsidP="00FC4EF0">
      <w:pPr>
        <w:jc w:val="center"/>
        <w:rPr>
          <w:rStyle w:val="fontstyle21"/>
          <w:rFonts w:ascii="Times New Roman" w:hAnsi="Times New Roman" w:cs="Times New Roman"/>
          <w:sz w:val="32"/>
          <w:szCs w:val="32"/>
        </w:rPr>
      </w:pPr>
    </w:p>
    <w:p w14:paraId="7ACABCC0" w14:textId="4C72F22A" w:rsidR="00B573E1" w:rsidRDefault="00564085" w:rsidP="00B573E1">
      <w:pPr>
        <w:pStyle w:val="Title"/>
        <w:jc w:val="center"/>
      </w:pPr>
      <w:r>
        <w:lastRenderedPageBreak/>
        <w:t xml:space="preserve"> PROJECT PROPOSAL</w:t>
      </w:r>
    </w:p>
    <w:p w14:paraId="5371FB74" w14:textId="0F03C97D" w:rsidR="00564085" w:rsidRDefault="00564085" w:rsidP="00564085">
      <w:pPr>
        <w:spacing w:after="0" w:line="259" w:lineRule="auto"/>
        <w:ind w:right="85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  <w:u w:val="single" w:color="000000"/>
        </w:rPr>
        <w:t>Project Title:</w:t>
      </w:r>
      <w:r w:rsidRPr="00564085">
        <w:rPr>
          <w:sz w:val="28"/>
          <w:szCs w:val="28"/>
        </w:rPr>
        <w:t xml:space="preserve"> </w:t>
      </w:r>
    </w:p>
    <w:p w14:paraId="1F5581FA" w14:textId="77777777" w:rsidR="00564085" w:rsidRPr="00564085" w:rsidRDefault="00564085" w:rsidP="00564085">
      <w:pPr>
        <w:spacing w:after="0" w:line="259" w:lineRule="auto"/>
        <w:ind w:right="85"/>
        <w:rPr>
          <w:sz w:val="28"/>
          <w:szCs w:val="28"/>
        </w:rPr>
      </w:pPr>
    </w:p>
    <w:p w14:paraId="56C871B9" w14:textId="77777777" w:rsidR="00564085" w:rsidRPr="00564085" w:rsidRDefault="00564085" w:rsidP="00564085">
      <w:pPr>
        <w:ind w:left="-15" w:right="78" w:firstLine="97"/>
        <w:rPr>
          <w:b/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 xml:space="preserve">"DSA Snake Challenge: Reinforcing DSA Concepts through a Linked List-Based Snake Game" </w:t>
      </w:r>
    </w:p>
    <w:p w14:paraId="62BFA537" w14:textId="4B20344B" w:rsidR="00564085" w:rsidRPr="00564085" w:rsidRDefault="00564085" w:rsidP="00564085">
      <w:pPr>
        <w:ind w:left="-15" w:right="78" w:firstLine="97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  <w:u w:val="single" w:color="000000"/>
        </w:rPr>
        <w:t>Software Requirements Specification (SRS)</w:t>
      </w:r>
    </w:p>
    <w:p w14:paraId="6D32151B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Introduction:</w:t>
      </w:r>
    </w:p>
    <w:p w14:paraId="35609CC1" w14:textId="77777777" w:rsidR="00564085" w:rsidRPr="00564085" w:rsidRDefault="00564085" w:rsidP="00564085">
      <w:pPr>
        <w:spacing w:after="717" w:line="259" w:lineRule="auto"/>
        <w:rPr>
          <w:sz w:val="28"/>
          <w:szCs w:val="28"/>
        </w:rPr>
      </w:pPr>
      <w:r w:rsidRPr="00564085">
        <w:rPr>
          <w:color w:val="0D0D0D"/>
          <w:sz w:val="28"/>
          <w:szCs w:val="28"/>
        </w:rPr>
        <w:t xml:space="preserve">The "DSA Snake Challenge" project aims to create an engaging Snake Game implementation that serves as an educational tool for reinforcing Data Structures and Algorithms (DSA) concepts, particularly focusing on </w:t>
      </w:r>
      <w:r w:rsidRPr="00564085">
        <w:rPr>
          <w:rFonts w:ascii="Arial" w:eastAsia="Arial" w:hAnsi="Arial" w:cs="Arial"/>
          <w:b/>
          <w:color w:val="0D0D0D"/>
          <w:sz w:val="28"/>
          <w:szCs w:val="28"/>
        </w:rPr>
        <w:t>linked list</w:t>
      </w:r>
      <w:r w:rsidRPr="00564085">
        <w:rPr>
          <w:color w:val="0D0D0D"/>
          <w:sz w:val="28"/>
          <w:szCs w:val="28"/>
        </w:rPr>
        <w:t xml:space="preserve"> operations within the gameplay.</w:t>
      </w:r>
    </w:p>
    <w:p w14:paraId="566A59F9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Purpose:</w:t>
      </w:r>
    </w:p>
    <w:p w14:paraId="490A98B2" w14:textId="77777777" w:rsidR="00564085" w:rsidRPr="00564085" w:rsidRDefault="00564085" w:rsidP="00564085">
      <w:pPr>
        <w:spacing w:after="709"/>
        <w:ind w:left="-5"/>
        <w:rPr>
          <w:sz w:val="28"/>
          <w:szCs w:val="28"/>
        </w:rPr>
      </w:pPr>
      <w:r w:rsidRPr="00564085">
        <w:rPr>
          <w:sz w:val="28"/>
          <w:szCs w:val="28"/>
        </w:rPr>
        <w:t>The purpose of the "DSA Snake Challenge" is to:</w:t>
      </w:r>
    </w:p>
    <w:p w14:paraId="3690CC71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Offer an interactive and entertaining platform for learners to practice and understand linked list concepts through gameplay.</w:t>
      </w:r>
    </w:p>
    <w:p w14:paraId="6BFFD47A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Engage users in maneuvering a snake, which emulates a linked list structure, reinforcing DSA principles.</w:t>
      </w:r>
    </w:p>
    <w:p w14:paraId="50874CD2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Provide a visual representation of linked list manipulation within the familiar Snake Game environment.</w:t>
      </w:r>
    </w:p>
    <w:p w14:paraId="719B01E8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Scope</w:t>
      </w:r>
    </w:p>
    <w:p w14:paraId="62A51784" w14:textId="77777777" w:rsidR="00564085" w:rsidRPr="00564085" w:rsidRDefault="00564085" w:rsidP="00564085">
      <w:pPr>
        <w:spacing w:after="709"/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The project will involve:</w:t>
      </w:r>
    </w:p>
    <w:p w14:paraId="72841511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Implementation of the Snake Game using Java Swing, incorporating a linked list to represent the snake's body segments.</w:t>
      </w:r>
    </w:p>
    <w:p w14:paraId="50291F84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lastRenderedPageBreak/>
        <w:t>User-friendly controls allowing players to navigate the snake while demonstrating linked list operations.</w:t>
      </w:r>
    </w:p>
    <w:p w14:paraId="54AAEBFC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Highlighting the significance of linked list manipulation through the snake's movement and growth mechanics.</w:t>
      </w:r>
    </w:p>
    <w:p w14:paraId="3C2C0501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Functional Requirement;</w:t>
      </w:r>
    </w:p>
    <w:p w14:paraId="7FC8C4C3" w14:textId="77777777" w:rsidR="00564085" w:rsidRPr="00564085" w:rsidRDefault="00564085" w:rsidP="00564085">
      <w:pPr>
        <w:numPr>
          <w:ilvl w:val="1"/>
          <w:numId w:val="25"/>
        </w:numPr>
        <w:spacing w:after="152" w:line="265" w:lineRule="auto"/>
        <w:ind w:right="78" w:hanging="534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Game Mechanics:</w:t>
      </w:r>
    </w:p>
    <w:p w14:paraId="54315F08" w14:textId="77777777" w:rsidR="00564085" w:rsidRPr="00564085" w:rsidRDefault="00564085" w:rsidP="00564085">
      <w:pPr>
        <w:spacing w:after="709"/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Snake Movement:</w:t>
      </w:r>
    </w:p>
    <w:p w14:paraId="051788DB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The snake's body segments are maintained using a linked list, emulating linked list operations (e.g., insertion, removal, traversal).</w:t>
      </w:r>
    </w:p>
    <w:p w14:paraId="72E9EFF4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Each snake segment follows the position of the preceding segment, resembling linked list node connections.</w:t>
      </w:r>
    </w:p>
    <w:p w14:paraId="13A75EE7" w14:textId="77777777" w:rsidR="00564085" w:rsidRPr="00564085" w:rsidRDefault="00564085" w:rsidP="00564085">
      <w:pPr>
        <w:spacing w:after="709"/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Apple Generation:</w:t>
      </w:r>
    </w:p>
    <w:p w14:paraId="16F06FC1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Random generation of apples (food) on the game board.</w:t>
      </w:r>
    </w:p>
    <w:p w14:paraId="20FBFC8F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Snake grows in length upon consuming an apple, mimicking linked list node addition.</w:t>
      </w:r>
    </w:p>
    <w:p w14:paraId="7E14AB53" w14:textId="77777777" w:rsidR="00564085" w:rsidRPr="00564085" w:rsidRDefault="00564085" w:rsidP="00564085">
      <w:pPr>
        <w:numPr>
          <w:ilvl w:val="1"/>
          <w:numId w:val="25"/>
        </w:numPr>
        <w:spacing w:after="152" w:line="265" w:lineRule="auto"/>
        <w:ind w:right="78" w:hanging="534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Gameplay Features:</w:t>
      </w:r>
    </w:p>
    <w:p w14:paraId="79FD83E3" w14:textId="77777777" w:rsidR="00564085" w:rsidRPr="00564085" w:rsidRDefault="00564085" w:rsidP="00564085">
      <w:pPr>
        <w:spacing w:after="709"/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Collision Detection:</w:t>
      </w:r>
    </w:p>
    <w:p w14:paraId="0DB99BAC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Detection of collisions between the snake's head and its body or game board boundaries.</w:t>
      </w:r>
    </w:p>
    <w:p w14:paraId="2495C0DF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Game termination upon collisions, ending the gameplay.</w:t>
      </w:r>
    </w:p>
    <w:p w14:paraId="2014E502" w14:textId="77777777" w:rsidR="00564085" w:rsidRPr="00564085" w:rsidRDefault="00564085" w:rsidP="00564085">
      <w:pPr>
        <w:spacing w:after="709"/>
        <w:ind w:left="-5"/>
        <w:rPr>
          <w:sz w:val="28"/>
          <w:szCs w:val="28"/>
        </w:rPr>
      </w:pPr>
      <w:r w:rsidRPr="00564085">
        <w:rPr>
          <w:sz w:val="28"/>
          <w:szCs w:val="28"/>
        </w:rPr>
        <w:t>Score Tracking:</w:t>
      </w:r>
    </w:p>
    <w:p w14:paraId="5CA247D4" w14:textId="77777777" w:rsidR="00564085" w:rsidRPr="00564085" w:rsidRDefault="00564085" w:rsidP="00564085">
      <w:pPr>
        <w:ind w:left="-5"/>
        <w:rPr>
          <w:sz w:val="28"/>
          <w:szCs w:val="28"/>
        </w:rPr>
      </w:pPr>
      <w:proofErr w:type="spellStart"/>
      <w:r w:rsidRPr="00564085">
        <w:rPr>
          <w:sz w:val="28"/>
          <w:szCs w:val="28"/>
        </w:rPr>
        <w:lastRenderedPageBreak/>
        <w:t>Incrementation</w:t>
      </w:r>
      <w:proofErr w:type="spellEnd"/>
      <w:r w:rsidRPr="00564085">
        <w:rPr>
          <w:sz w:val="28"/>
          <w:szCs w:val="28"/>
        </w:rPr>
        <w:t xml:space="preserve"> of score upon consuming apples.</w:t>
      </w:r>
    </w:p>
    <w:p w14:paraId="58AA8281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Display and update of the score during gameplay.</w:t>
      </w:r>
    </w:p>
    <w:p w14:paraId="205D7DAF" w14:textId="77777777" w:rsidR="00564085" w:rsidRPr="00564085" w:rsidRDefault="00564085" w:rsidP="00564085">
      <w:pPr>
        <w:numPr>
          <w:ilvl w:val="1"/>
          <w:numId w:val="25"/>
        </w:numPr>
        <w:spacing w:after="152" w:line="363" w:lineRule="auto"/>
        <w:ind w:right="78" w:hanging="534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 xml:space="preserve">User </w:t>
      </w:r>
      <w:proofErr w:type="spellStart"/>
      <w:r w:rsidRPr="00564085">
        <w:rPr>
          <w:rFonts w:ascii="Arial" w:eastAsia="Arial" w:hAnsi="Arial" w:cs="Arial"/>
          <w:b/>
          <w:sz w:val="28"/>
          <w:szCs w:val="28"/>
        </w:rPr>
        <w:t>InterfaceGame</w:t>
      </w:r>
      <w:proofErr w:type="spellEnd"/>
      <w:r w:rsidRPr="00564085">
        <w:rPr>
          <w:rFonts w:ascii="Arial" w:eastAsia="Arial" w:hAnsi="Arial" w:cs="Arial"/>
          <w:b/>
          <w:sz w:val="28"/>
          <w:szCs w:val="28"/>
        </w:rPr>
        <w:t xml:space="preserve"> Display:</w:t>
      </w:r>
    </w:p>
    <w:p w14:paraId="3DAB6EDA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Visually appealing game board displaying the snake, apples, and game boundaries.</w:t>
      </w:r>
    </w:p>
    <w:p w14:paraId="74C87796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Visual representation of linked list structures via the snake's body segments.</w:t>
      </w:r>
    </w:p>
    <w:p w14:paraId="49A09FE4" w14:textId="77777777" w:rsidR="00564085" w:rsidRPr="00564085" w:rsidRDefault="00564085" w:rsidP="00564085">
      <w:pPr>
        <w:spacing w:after="709"/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User Controls:</w:t>
      </w:r>
    </w:p>
    <w:p w14:paraId="3222C4F9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Arrow keys for controlling the snake's direction.</w:t>
      </w:r>
    </w:p>
    <w:p w14:paraId="7AEB4172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Display of game instructions and real-time scoring information.</w:t>
      </w:r>
    </w:p>
    <w:p w14:paraId="2E3AAD13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Non-Functional Requirements:</w:t>
      </w:r>
    </w:p>
    <w:p w14:paraId="1C0E72B8" w14:textId="77777777" w:rsidR="00564085" w:rsidRPr="00564085" w:rsidRDefault="00564085" w:rsidP="00564085">
      <w:pPr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Usability:</w:t>
      </w:r>
    </w:p>
    <w:p w14:paraId="7153B4E3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Intuitive controls and game mechanics suitable for users with varying levels of DSA knowledge.</w:t>
      </w:r>
    </w:p>
    <w:p w14:paraId="334F6393" w14:textId="77777777" w:rsidR="00564085" w:rsidRPr="00564085" w:rsidRDefault="00564085" w:rsidP="00564085">
      <w:pPr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Performance:</w:t>
      </w:r>
    </w:p>
    <w:p w14:paraId="07ABC2AA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Smooth and responsive gameplay without latency or performance issues.</w:t>
      </w:r>
    </w:p>
    <w:p w14:paraId="6357B970" w14:textId="77777777" w:rsidR="00564085" w:rsidRPr="00564085" w:rsidRDefault="00564085" w:rsidP="00564085">
      <w:pPr>
        <w:ind w:left="-5" w:right="78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Compatibility:</w:t>
      </w:r>
    </w:p>
    <w:p w14:paraId="3771FB0B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 xml:space="preserve">Compatibility with multiple operating systems (Windows, </w:t>
      </w:r>
      <w:proofErr w:type="spellStart"/>
      <w:r w:rsidRPr="00564085">
        <w:rPr>
          <w:sz w:val="28"/>
          <w:szCs w:val="28"/>
        </w:rPr>
        <w:t>macOS</w:t>
      </w:r>
      <w:proofErr w:type="spellEnd"/>
      <w:r w:rsidRPr="00564085">
        <w:rPr>
          <w:sz w:val="28"/>
          <w:szCs w:val="28"/>
        </w:rPr>
        <w:t>, Linux).</w:t>
      </w:r>
    </w:p>
    <w:p w14:paraId="2AB8AA6A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t>Constraints:</w:t>
      </w:r>
    </w:p>
    <w:p w14:paraId="096E810C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The project will be implemented in Java programming language utilizing Java Swing for the user interface.</w:t>
      </w:r>
    </w:p>
    <w:p w14:paraId="6F596958" w14:textId="77777777" w:rsidR="00564085" w:rsidRPr="00564085" w:rsidRDefault="00564085" w:rsidP="00564085">
      <w:pPr>
        <w:spacing w:after="709"/>
        <w:ind w:left="-5"/>
        <w:rPr>
          <w:sz w:val="28"/>
          <w:szCs w:val="28"/>
        </w:rPr>
      </w:pPr>
      <w:r w:rsidRPr="00564085">
        <w:rPr>
          <w:sz w:val="28"/>
          <w:szCs w:val="28"/>
        </w:rPr>
        <w:t>Emphasis on simplicity and clarity to facilitate understanding of linked list concepts in DSA.</w:t>
      </w:r>
    </w:p>
    <w:p w14:paraId="542B59D1" w14:textId="77777777" w:rsidR="00564085" w:rsidRPr="00564085" w:rsidRDefault="00564085" w:rsidP="00564085">
      <w:pPr>
        <w:numPr>
          <w:ilvl w:val="0"/>
          <w:numId w:val="25"/>
        </w:numPr>
        <w:spacing w:after="152" w:line="265" w:lineRule="auto"/>
        <w:ind w:right="78" w:hanging="356"/>
        <w:rPr>
          <w:sz w:val="28"/>
          <w:szCs w:val="28"/>
        </w:rPr>
      </w:pPr>
      <w:r w:rsidRPr="00564085">
        <w:rPr>
          <w:rFonts w:ascii="Arial" w:eastAsia="Arial" w:hAnsi="Arial" w:cs="Arial"/>
          <w:b/>
          <w:sz w:val="28"/>
          <w:szCs w:val="28"/>
        </w:rPr>
        <w:lastRenderedPageBreak/>
        <w:t>Conclusion:</w:t>
      </w:r>
    </w:p>
    <w:p w14:paraId="1E2182B7" w14:textId="77777777" w:rsidR="00564085" w:rsidRPr="00564085" w:rsidRDefault="00564085" w:rsidP="00564085">
      <w:pPr>
        <w:ind w:left="-5"/>
        <w:rPr>
          <w:sz w:val="28"/>
          <w:szCs w:val="28"/>
        </w:rPr>
      </w:pPr>
      <w:r w:rsidRPr="00564085">
        <w:rPr>
          <w:sz w:val="28"/>
          <w:szCs w:val="28"/>
        </w:rPr>
        <w:t>The "DSA Snake Challenge" project endeavors to merge entertainment with education, offering a platform to reinforce linked list concepts through a familiar and enjoyable Snake Game experience. By visualizing linked list manipulation within gameplay, the project aims to aid learners in comprehending and applying DSA principles effectively.</w:t>
      </w:r>
    </w:p>
    <w:p w14:paraId="364F8F07" w14:textId="1F1EE93B" w:rsidR="00CD004E" w:rsidRDefault="00564085" w:rsidP="00CD004E">
      <w:pPr>
        <w:rPr>
          <w:rFonts w:ascii="Times New Roman" w:hAnsi="Times New Roman" w:cs="Times New Roman"/>
          <w:b/>
          <w:bCs/>
          <w:color w:val="365F91"/>
          <w:sz w:val="32"/>
          <w:szCs w:val="28"/>
        </w:rPr>
      </w:pPr>
      <w:r>
        <w:rPr>
          <w:rFonts w:ascii="Times New Roman" w:hAnsi="Times New Roman" w:cs="Times New Roman"/>
          <w:b/>
          <w:bCs/>
          <w:color w:val="365F91"/>
          <w:sz w:val="32"/>
          <w:szCs w:val="28"/>
        </w:rPr>
        <w:t>____________________________________________________________________________________________________________________</w:t>
      </w:r>
    </w:p>
    <w:p w14:paraId="507F282F" w14:textId="3F1D1435" w:rsidR="00F30336" w:rsidRPr="00FD407A" w:rsidRDefault="00564085" w:rsidP="00FD407A">
      <w:pPr>
        <w:jc w:val="center"/>
        <w:rPr>
          <w:rFonts w:asciiTheme="majorHAnsi" w:hAnsiTheme="majorHAnsi"/>
          <w:b/>
          <w:sz w:val="36"/>
          <w:szCs w:val="28"/>
          <w:lang w:val="en-GB" w:eastAsia="en-GB"/>
        </w:rPr>
      </w:pPr>
      <w:r>
        <w:rPr>
          <w:rFonts w:asciiTheme="majorHAnsi" w:hAnsiTheme="majorHAnsi"/>
          <w:b/>
          <w:sz w:val="36"/>
          <w:szCs w:val="28"/>
          <w:lang w:val="en-GB" w:eastAsia="en-GB"/>
        </w:rPr>
        <w:t>T</w:t>
      </w:r>
      <w:r w:rsidR="00F30336" w:rsidRPr="0014730B">
        <w:rPr>
          <w:rFonts w:asciiTheme="majorHAnsi" w:hAnsiTheme="majorHAnsi"/>
          <w:b/>
          <w:sz w:val="36"/>
          <w:szCs w:val="28"/>
          <w:lang w:val="en-GB" w:eastAsia="en-GB"/>
        </w:rPr>
        <w:t>HANK YOU</w:t>
      </w:r>
    </w:p>
    <w:sectPr w:rsidR="00F30336" w:rsidRPr="00FD407A" w:rsidSect="00C35967">
      <w:headerReference w:type="default" r:id="rId9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01E42" w14:textId="77777777" w:rsidR="00F90418" w:rsidRDefault="00F90418" w:rsidP="00B70C52">
      <w:pPr>
        <w:spacing w:after="0" w:line="240" w:lineRule="auto"/>
      </w:pPr>
      <w:r>
        <w:separator/>
      </w:r>
    </w:p>
  </w:endnote>
  <w:endnote w:type="continuationSeparator" w:id="0">
    <w:p w14:paraId="6CC74AF7" w14:textId="77777777" w:rsidR="00F90418" w:rsidRDefault="00F90418" w:rsidP="00B70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C3FE7" w14:textId="77777777" w:rsidR="00F90418" w:rsidRDefault="00F90418" w:rsidP="00B70C52">
      <w:pPr>
        <w:spacing w:after="0" w:line="240" w:lineRule="auto"/>
      </w:pPr>
      <w:r>
        <w:separator/>
      </w:r>
    </w:p>
  </w:footnote>
  <w:footnote w:type="continuationSeparator" w:id="0">
    <w:p w14:paraId="3FA80B2C" w14:textId="77777777" w:rsidR="00F90418" w:rsidRDefault="00F90418" w:rsidP="00B70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7D5F5" w14:textId="3572A157" w:rsidR="00830525" w:rsidRPr="00D90F6B" w:rsidRDefault="00C35967">
    <w:pPr>
      <w:pStyle w:val="Header"/>
      <w:rPr>
        <w:rFonts w:ascii="Cambria" w:hAnsi="Cambria"/>
        <w:b/>
        <w:bCs/>
        <w:color w:val="000000" w:themeColor="text1"/>
      </w:rPr>
    </w:pPr>
    <w:r>
      <w:rPr>
        <w:rFonts w:ascii="Cambria" w:hAnsi="Cambria"/>
        <w:b/>
        <w:bCs/>
        <w:color w:val="000000" w:themeColor="text1"/>
      </w:rPr>
      <w:t xml:space="preserve">DATA </w:t>
    </w:r>
    <w:r w:rsidR="00564085">
      <w:rPr>
        <w:rFonts w:ascii="Cambria" w:hAnsi="Cambria"/>
        <w:b/>
        <w:bCs/>
        <w:i/>
        <w:iCs/>
        <w:color w:val="000000" w:themeColor="text1"/>
      </w:rPr>
      <w:t xml:space="preserve">STRUCTURE &amp;ALGORITHM                                                            </w:t>
    </w:r>
    <w:r w:rsidR="00830525" w:rsidRPr="00D90F6B">
      <w:rPr>
        <w:rFonts w:ascii="Cambria" w:hAnsi="Cambria"/>
        <w:b/>
        <w:bCs/>
        <w:color w:val="000000" w:themeColor="text1"/>
      </w:rPr>
      <w:t xml:space="preserve">   </w:t>
    </w:r>
    <w:r>
      <w:rPr>
        <w:rFonts w:ascii="Cambria" w:hAnsi="Cambria"/>
        <w:b/>
        <w:bCs/>
        <w:color w:val="000000" w:themeColor="text1"/>
      </w:rPr>
      <w:t xml:space="preserve">  </w:t>
    </w:r>
    <w:r w:rsidR="00D90F6B">
      <w:rPr>
        <w:rFonts w:ascii="Cambria" w:hAnsi="Cambria"/>
        <w:b/>
        <w:bCs/>
        <w:color w:val="000000" w:themeColor="text1"/>
      </w:rPr>
      <w:t xml:space="preserve">            </w:t>
    </w:r>
    <w:r w:rsidR="00830525" w:rsidRPr="00D90F6B">
      <w:rPr>
        <w:rFonts w:ascii="Cambria" w:hAnsi="Cambria"/>
        <w:b/>
        <w:bCs/>
        <w:color w:val="000000" w:themeColor="text1"/>
      </w:rPr>
      <w:t xml:space="preserve">          </w:t>
    </w:r>
    <w:r w:rsidR="007A17F9" w:rsidRPr="00D90F6B">
      <w:rPr>
        <w:rFonts w:ascii="Cambria" w:hAnsi="Cambria"/>
        <w:b/>
        <w:bCs/>
        <w:color w:val="000000" w:themeColor="text1"/>
      </w:rPr>
      <w:t xml:space="preserve">             </w:t>
    </w:r>
    <w:r w:rsidR="0020600E">
      <w:rPr>
        <w:rFonts w:ascii="Cambria" w:hAnsi="Cambria"/>
        <w:b/>
        <w:bCs/>
        <w:color w:val="000000" w:themeColor="text1"/>
      </w:rPr>
      <w:t xml:space="preserve"> </w:t>
    </w:r>
    <w:r w:rsidR="00564085">
      <w:rPr>
        <w:rFonts w:ascii="Cambria" w:hAnsi="Cambria"/>
        <w:b/>
        <w:bCs/>
        <w:color w:val="000000" w:themeColor="text1"/>
      </w:rPr>
      <w:t>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C2DC9"/>
    <w:multiLevelType w:val="multilevel"/>
    <w:tmpl w:val="81E00E02"/>
    <w:lvl w:ilvl="0">
      <w:start w:val="1"/>
      <w:numFmt w:val="decimal"/>
      <w:lvlText w:val="%1."/>
      <w:lvlJc w:val="left"/>
      <w:pPr>
        <w:ind w:left="356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254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110703"/>
    <w:multiLevelType w:val="hybridMultilevel"/>
    <w:tmpl w:val="BF22F6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DE73F3"/>
    <w:multiLevelType w:val="hybridMultilevel"/>
    <w:tmpl w:val="07FE1B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71858"/>
    <w:multiLevelType w:val="hybridMultilevel"/>
    <w:tmpl w:val="146E101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5753A"/>
    <w:multiLevelType w:val="hybridMultilevel"/>
    <w:tmpl w:val="EF926AE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23040139"/>
    <w:multiLevelType w:val="hybridMultilevel"/>
    <w:tmpl w:val="D51051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E37BC"/>
    <w:multiLevelType w:val="hybridMultilevel"/>
    <w:tmpl w:val="B1AED9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EB512D"/>
    <w:multiLevelType w:val="hybridMultilevel"/>
    <w:tmpl w:val="08422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65513"/>
    <w:multiLevelType w:val="hybridMultilevel"/>
    <w:tmpl w:val="12188C4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006758"/>
    <w:multiLevelType w:val="hybridMultilevel"/>
    <w:tmpl w:val="AD38E6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C51EB3"/>
    <w:multiLevelType w:val="hybridMultilevel"/>
    <w:tmpl w:val="F48A0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F55B25"/>
    <w:multiLevelType w:val="multilevel"/>
    <w:tmpl w:val="C76E52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F6022A"/>
    <w:multiLevelType w:val="hybridMultilevel"/>
    <w:tmpl w:val="72048ED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C267F"/>
    <w:multiLevelType w:val="hybridMultilevel"/>
    <w:tmpl w:val="D51051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987AD1"/>
    <w:multiLevelType w:val="multilevel"/>
    <w:tmpl w:val="D4BA7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C256346"/>
    <w:multiLevelType w:val="hybridMultilevel"/>
    <w:tmpl w:val="8B4692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B4DCA"/>
    <w:multiLevelType w:val="hybridMultilevel"/>
    <w:tmpl w:val="0BA884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CA2CCC"/>
    <w:multiLevelType w:val="hybridMultilevel"/>
    <w:tmpl w:val="6B46CCF8"/>
    <w:lvl w:ilvl="0" w:tplc="D6E6AF60">
      <w:numFmt w:val="bullet"/>
      <w:lvlText w:val="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0F4935"/>
    <w:multiLevelType w:val="multilevel"/>
    <w:tmpl w:val="59D24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E2383A"/>
    <w:multiLevelType w:val="multilevel"/>
    <w:tmpl w:val="7550F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231F51"/>
    <w:multiLevelType w:val="hybridMultilevel"/>
    <w:tmpl w:val="4CF0F7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245B99"/>
    <w:multiLevelType w:val="multilevel"/>
    <w:tmpl w:val="881AC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19B217E"/>
    <w:multiLevelType w:val="hybridMultilevel"/>
    <w:tmpl w:val="146E101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546E2"/>
    <w:multiLevelType w:val="hybridMultilevel"/>
    <w:tmpl w:val="1ECA74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8C4572"/>
    <w:multiLevelType w:val="hybridMultilevel"/>
    <w:tmpl w:val="D51051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2"/>
  </w:num>
  <w:num w:numId="4">
    <w:abstractNumId w:val="4"/>
  </w:num>
  <w:num w:numId="5">
    <w:abstractNumId w:val="7"/>
  </w:num>
  <w:num w:numId="6">
    <w:abstractNumId w:val="11"/>
  </w:num>
  <w:num w:numId="7">
    <w:abstractNumId w:val="18"/>
  </w:num>
  <w:num w:numId="8">
    <w:abstractNumId w:val="19"/>
  </w:num>
  <w:num w:numId="9">
    <w:abstractNumId w:val="22"/>
  </w:num>
  <w:num w:numId="10">
    <w:abstractNumId w:val="3"/>
  </w:num>
  <w:num w:numId="11">
    <w:abstractNumId w:val="21"/>
  </w:num>
  <w:num w:numId="12">
    <w:abstractNumId w:val="1"/>
  </w:num>
  <w:num w:numId="13">
    <w:abstractNumId w:val="15"/>
  </w:num>
  <w:num w:numId="14">
    <w:abstractNumId w:val="17"/>
  </w:num>
  <w:num w:numId="15">
    <w:abstractNumId w:val="8"/>
  </w:num>
  <w:num w:numId="16">
    <w:abstractNumId w:val="14"/>
  </w:num>
  <w:num w:numId="17">
    <w:abstractNumId w:val="12"/>
  </w:num>
  <w:num w:numId="18">
    <w:abstractNumId w:val="24"/>
  </w:num>
  <w:num w:numId="19">
    <w:abstractNumId w:val="13"/>
  </w:num>
  <w:num w:numId="20">
    <w:abstractNumId w:val="5"/>
  </w:num>
  <w:num w:numId="21">
    <w:abstractNumId w:val="20"/>
  </w:num>
  <w:num w:numId="22">
    <w:abstractNumId w:val="23"/>
  </w:num>
  <w:num w:numId="23">
    <w:abstractNumId w:val="9"/>
  </w:num>
  <w:num w:numId="24">
    <w:abstractNumId w:val="1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ytDCwNDQ0MTWyNDFT0lEKTi0uzszPAykwrAUA+pjCsywAAAA="/>
  </w:docVars>
  <w:rsids>
    <w:rsidRoot w:val="00110DA6"/>
    <w:rsid w:val="00016A3F"/>
    <w:rsid w:val="00017761"/>
    <w:rsid w:val="0002182D"/>
    <w:rsid w:val="00024EC5"/>
    <w:rsid w:val="00030B39"/>
    <w:rsid w:val="0003149D"/>
    <w:rsid w:val="0003444B"/>
    <w:rsid w:val="000425B3"/>
    <w:rsid w:val="00043B5E"/>
    <w:rsid w:val="000545E0"/>
    <w:rsid w:val="000576C8"/>
    <w:rsid w:val="00063029"/>
    <w:rsid w:val="000677CA"/>
    <w:rsid w:val="00067B69"/>
    <w:rsid w:val="00073306"/>
    <w:rsid w:val="00076EEE"/>
    <w:rsid w:val="00084107"/>
    <w:rsid w:val="000A5382"/>
    <w:rsid w:val="000B4ED6"/>
    <w:rsid w:val="000C27CB"/>
    <w:rsid w:val="000C7ED7"/>
    <w:rsid w:val="000D6A54"/>
    <w:rsid w:val="000F4992"/>
    <w:rsid w:val="000F6BFE"/>
    <w:rsid w:val="00107DE0"/>
    <w:rsid w:val="00110DA6"/>
    <w:rsid w:val="00117523"/>
    <w:rsid w:val="00126553"/>
    <w:rsid w:val="001337E0"/>
    <w:rsid w:val="0014588A"/>
    <w:rsid w:val="001463AC"/>
    <w:rsid w:val="00160377"/>
    <w:rsid w:val="00163D98"/>
    <w:rsid w:val="001731DD"/>
    <w:rsid w:val="00190474"/>
    <w:rsid w:val="001A2BB7"/>
    <w:rsid w:val="001A34F1"/>
    <w:rsid w:val="001A553C"/>
    <w:rsid w:val="001A7E6B"/>
    <w:rsid w:val="001B4FCC"/>
    <w:rsid w:val="001C4AD3"/>
    <w:rsid w:val="001C62CE"/>
    <w:rsid w:val="001C6792"/>
    <w:rsid w:val="001D4151"/>
    <w:rsid w:val="001D4631"/>
    <w:rsid w:val="001E0173"/>
    <w:rsid w:val="0020600E"/>
    <w:rsid w:val="002131CF"/>
    <w:rsid w:val="002246BA"/>
    <w:rsid w:val="0023697F"/>
    <w:rsid w:val="0024307A"/>
    <w:rsid w:val="002553BE"/>
    <w:rsid w:val="002671B1"/>
    <w:rsid w:val="002675CB"/>
    <w:rsid w:val="00267A22"/>
    <w:rsid w:val="00271945"/>
    <w:rsid w:val="002730BA"/>
    <w:rsid w:val="00275315"/>
    <w:rsid w:val="00292F8C"/>
    <w:rsid w:val="002A5374"/>
    <w:rsid w:val="002A698A"/>
    <w:rsid w:val="002B6E23"/>
    <w:rsid w:val="002C4C51"/>
    <w:rsid w:val="002D2B67"/>
    <w:rsid w:val="002D6B14"/>
    <w:rsid w:val="002F2CBB"/>
    <w:rsid w:val="002F7696"/>
    <w:rsid w:val="00300565"/>
    <w:rsid w:val="003011B0"/>
    <w:rsid w:val="00301AA6"/>
    <w:rsid w:val="00301FE6"/>
    <w:rsid w:val="0030420D"/>
    <w:rsid w:val="00305B96"/>
    <w:rsid w:val="00322500"/>
    <w:rsid w:val="003227A7"/>
    <w:rsid w:val="00326624"/>
    <w:rsid w:val="0032733D"/>
    <w:rsid w:val="00352A81"/>
    <w:rsid w:val="00366238"/>
    <w:rsid w:val="00370579"/>
    <w:rsid w:val="00373529"/>
    <w:rsid w:val="00380AE9"/>
    <w:rsid w:val="0038345F"/>
    <w:rsid w:val="003879AE"/>
    <w:rsid w:val="0039460D"/>
    <w:rsid w:val="003B4539"/>
    <w:rsid w:val="003C77D0"/>
    <w:rsid w:val="003C790C"/>
    <w:rsid w:val="003E028A"/>
    <w:rsid w:val="003E7450"/>
    <w:rsid w:val="003F2DC9"/>
    <w:rsid w:val="00405632"/>
    <w:rsid w:val="00406B70"/>
    <w:rsid w:val="0041363F"/>
    <w:rsid w:val="004162B1"/>
    <w:rsid w:val="00432333"/>
    <w:rsid w:val="00454A25"/>
    <w:rsid w:val="00455640"/>
    <w:rsid w:val="00466CE0"/>
    <w:rsid w:val="00467A2D"/>
    <w:rsid w:val="004804D1"/>
    <w:rsid w:val="00483106"/>
    <w:rsid w:val="00484878"/>
    <w:rsid w:val="00490774"/>
    <w:rsid w:val="004A03FE"/>
    <w:rsid w:val="004B5E33"/>
    <w:rsid w:val="004C54DE"/>
    <w:rsid w:val="004D36FC"/>
    <w:rsid w:val="004F1C49"/>
    <w:rsid w:val="004F4269"/>
    <w:rsid w:val="00503D5C"/>
    <w:rsid w:val="005123A4"/>
    <w:rsid w:val="00515775"/>
    <w:rsid w:val="005158DA"/>
    <w:rsid w:val="005204E2"/>
    <w:rsid w:val="00525B61"/>
    <w:rsid w:val="00542303"/>
    <w:rsid w:val="00545320"/>
    <w:rsid w:val="005459E5"/>
    <w:rsid w:val="00553385"/>
    <w:rsid w:val="005546E4"/>
    <w:rsid w:val="00556C44"/>
    <w:rsid w:val="00561DC6"/>
    <w:rsid w:val="00564085"/>
    <w:rsid w:val="00565B03"/>
    <w:rsid w:val="00566218"/>
    <w:rsid w:val="00572308"/>
    <w:rsid w:val="005756F7"/>
    <w:rsid w:val="005841EC"/>
    <w:rsid w:val="005A2937"/>
    <w:rsid w:val="005A7D15"/>
    <w:rsid w:val="005D0224"/>
    <w:rsid w:val="005D039A"/>
    <w:rsid w:val="005E26D9"/>
    <w:rsid w:val="005F63C8"/>
    <w:rsid w:val="00605764"/>
    <w:rsid w:val="0061630E"/>
    <w:rsid w:val="00621994"/>
    <w:rsid w:val="006236CB"/>
    <w:rsid w:val="0063219F"/>
    <w:rsid w:val="006446B2"/>
    <w:rsid w:val="00655BBB"/>
    <w:rsid w:val="006616A8"/>
    <w:rsid w:val="00661F8F"/>
    <w:rsid w:val="006633CD"/>
    <w:rsid w:val="00666D8C"/>
    <w:rsid w:val="0067293C"/>
    <w:rsid w:val="00672EC6"/>
    <w:rsid w:val="00673030"/>
    <w:rsid w:val="00675170"/>
    <w:rsid w:val="00676733"/>
    <w:rsid w:val="00680023"/>
    <w:rsid w:val="0068076E"/>
    <w:rsid w:val="00680E68"/>
    <w:rsid w:val="00685E00"/>
    <w:rsid w:val="006A1BC9"/>
    <w:rsid w:val="006A682A"/>
    <w:rsid w:val="006B2557"/>
    <w:rsid w:val="006B5671"/>
    <w:rsid w:val="006B6005"/>
    <w:rsid w:val="006B73F2"/>
    <w:rsid w:val="006C2093"/>
    <w:rsid w:val="006C70DD"/>
    <w:rsid w:val="006D0188"/>
    <w:rsid w:val="006E0985"/>
    <w:rsid w:val="006E4FCB"/>
    <w:rsid w:val="006E5B74"/>
    <w:rsid w:val="006E6E13"/>
    <w:rsid w:val="0070159D"/>
    <w:rsid w:val="00702C02"/>
    <w:rsid w:val="00705647"/>
    <w:rsid w:val="00706A94"/>
    <w:rsid w:val="00711650"/>
    <w:rsid w:val="00717B18"/>
    <w:rsid w:val="00750359"/>
    <w:rsid w:val="007520F0"/>
    <w:rsid w:val="00765442"/>
    <w:rsid w:val="00784214"/>
    <w:rsid w:val="00790931"/>
    <w:rsid w:val="00795C23"/>
    <w:rsid w:val="007A040F"/>
    <w:rsid w:val="007A17F9"/>
    <w:rsid w:val="007A7433"/>
    <w:rsid w:val="007B7879"/>
    <w:rsid w:val="007D0429"/>
    <w:rsid w:val="007D384B"/>
    <w:rsid w:val="007D5377"/>
    <w:rsid w:val="007E6953"/>
    <w:rsid w:val="00802B7C"/>
    <w:rsid w:val="0081020D"/>
    <w:rsid w:val="00815F65"/>
    <w:rsid w:val="00816D00"/>
    <w:rsid w:val="00823B75"/>
    <w:rsid w:val="00830525"/>
    <w:rsid w:val="0083242C"/>
    <w:rsid w:val="00835551"/>
    <w:rsid w:val="00842ADF"/>
    <w:rsid w:val="00844C6F"/>
    <w:rsid w:val="00866FDE"/>
    <w:rsid w:val="00874464"/>
    <w:rsid w:val="00876FC4"/>
    <w:rsid w:val="00880FC5"/>
    <w:rsid w:val="008913FE"/>
    <w:rsid w:val="008914D0"/>
    <w:rsid w:val="008A2BAF"/>
    <w:rsid w:val="008A7742"/>
    <w:rsid w:val="008B0C18"/>
    <w:rsid w:val="008C0328"/>
    <w:rsid w:val="008D37C9"/>
    <w:rsid w:val="008D5EA0"/>
    <w:rsid w:val="008D6CF2"/>
    <w:rsid w:val="008F0446"/>
    <w:rsid w:val="008F073C"/>
    <w:rsid w:val="00901C6F"/>
    <w:rsid w:val="00901EC0"/>
    <w:rsid w:val="00902677"/>
    <w:rsid w:val="0090331E"/>
    <w:rsid w:val="0090391C"/>
    <w:rsid w:val="00905BDE"/>
    <w:rsid w:val="009123B5"/>
    <w:rsid w:val="009200D3"/>
    <w:rsid w:val="0092114F"/>
    <w:rsid w:val="00924E7A"/>
    <w:rsid w:val="00930C53"/>
    <w:rsid w:val="00933A6A"/>
    <w:rsid w:val="00934ABA"/>
    <w:rsid w:val="0093636E"/>
    <w:rsid w:val="0094010B"/>
    <w:rsid w:val="00940B8D"/>
    <w:rsid w:val="00947D06"/>
    <w:rsid w:val="00951553"/>
    <w:rsid w:val="009522C1"/>
    <w:rsid w:val="0095267D"/>
    <w:rsid w:val="00957A6F"/>
    <w:rsid w:val="00960139"/>
    <w:rsid w:val="009646FE"/>
    <w:rsid w:val="00981A6D"/>
    <w:rsid w:val="0099517C"/>
    <w:rsid w:val="009A5BCE"/>
    <w:rsid w:val="009B0BEA"/>
    <w:rsid w:val="009B22C5"/>
    <w:rsid w:val="009C6268"/>
    <w:rsid w:val="009D0BD7"/>
    <w:rsid w:val="009E181C"/>
    <w:rsid w:val="009E1F5A"/>
    <w:rsid w:val="009E1FA8"/>
    <w:rsid w:val="009E68AF"/>
    <w:rsid w:val="009F5513"/>
    <w:rsid w:val="00A07423"/>
    <w:rsid w:val="00A10172"/>
    <w:rsid w:val="00A16627"/>
    <w:rsid w:val="00A27DDD"/>
    <w:rsid w:val="00A34FB7"/>
    <w:rsid w:val="00A44FCA"/>
    <w:rsid w:val="00A539EE"/>
    <w:rsid w:val="00A5510E"/>
    <w:rsid w:val="00A566C8"/>
    <w:rsid w:val="00A573B1"/>
    <w:rsid w:val="00A63E2F"/>
    <w:rsid w:val="00A65E78"/>
    <w:rsid w:val="00A7305A"/>
    <w:rsid w:val="00A81CF8"/>
    <w:rsid w:val="00A827CC"/>
    <w:rsid w:val="00A9055A"/>
    <w:rsid w:val="00AB0B2B"/>
    <w:rsid w:val="00AB4869"/>
    <w:rsid w:val="00AE5F01"/>
    <w:rsid w:val="00AE7E54"/>
    <w:rsid w:val="00AF7EF4"/>
    <w:rsid w:val="00B03024"/>
    <w:rsid w:val="00B0701C"/>
    <w:rsid w:val="00B14D67"/>
    <w:rsid w:val="00B15C29"/>
    <w:rsid w:val="00B1749C"/>
    <w:rsid w:val="00B251B2"/>
    <w:rsid w:val="00B26BBC"/>
    <w:rsid w:val="00B26E46"/>
    <w:rsid w:val="00B27CAF"/>
    <w:rsid w:val="00B43AF3"/>
    <w:rsid w:val="00B56BE9"/>
    <w:rsid w:val="00B573E1"/>
    <w:rsid w:val="00B650EF"/>
    <w:rsid w:val="00B70C52"/>
    <w:rsid w:val="00B87950"/>
    <w:rsid w:val="00BA78B6"/>
    <w:rsid w:val="00BB1006"/>
    <w:rsid w:val="00BB3686"/>
    <w:rsid w:val="00BB63DF"/>
    <w:rsid w:val="00BB7DA9"/>
    <w:rsid w:val="00BE0891"/>
    <w:rsid w:val="00BE3604"/>
    <w:rsid w:val="00BE3B29"/>
    <w:rsid w:val="00BE484C"/>
    <w:rsid w:val="00BE7BCD"/>
    <w:rsid w:val="00C02CF6"/>
    <w:rsid w:val="00C07522"/>
    <w:rsid w:val="00C076F2"/>
    <w:rsid w:val="00C30082"/>
    <w:rsid w:val="00C31ADC"/>
    <w:rsid w:val="00C33E2C"/>
    <w:rsid w:val="00C35967"/>
    <w:rsid w:val="00C36C14"/>
    <w:rsid w:val="00C37CEA"/>
    <w:rsid w:val="00C41ABA"/>
    <w:rsid w:val="00C474AD"/>
    <w:rsid w:val="00C47A87"/>
    <w:rsid w:val="00C72B24"/>
    <w:rsid w:val="00C73D6F"/>
    <w:rsid w:val="00C801E6"/>
    <w:rsid w:val="00C83C20"/>
    <w:rsid w:val="00C877A1"/>
    <w:rsid w:val="00C935C3"/>
    <w:rsid w:val="00CA1CD5"/>
    <w:rsid w:val="00CA3C36"/>
    <w:rsid w:val="00CB27F3"/>
    <w:rsid w:val="00CB3719"/>
    <w:rsid w:val="00CB433A"/>
    <w:rsid w:val="00CB5A6D"/>
    <w:rsid w:val="00CC4F1B"/>
    <w:rsid w:val="00CD004E"/>
    <w:rsid w:val="00CD40D5"/>
    <w:rsid w:val="00CE6989"/>
    <w:rsid w:val="00CE79EB"/>
    <w:rsid w:val="00CF0829"/>
    <w:rsid w:val="00D00504"/>
    <w:rsid w:val="00D043C4"/>
    <w:rsid w:val="00D06738"/>
    <w:rsid w:val="00D129C1"/>
    <w:rsid w:val="00D16703"/>
    <w:rsid w:val="00D2572B"/>
    <w:rsid w:val="00D307AE"/>
    <w:rsid w:val="00D41D9E"/>
    <w:rsid w:val="00D619F4"/>
    <w:rsid w:val="00D82B1B"/>
    <w:rsid w:val="00D854A0"/>
    <w:rsid w:val="00D86B3B"/>
    <w:rsid w:val="00D8738F"/>
    <w:rsid w:val="00D90F6B"/>
    <w:rsid w:val="00D92FBB"/>
    <w:rsid w:val="00DA0827"/>
    <w:rsid w:val="00DA1495"/>
    <w:rsid w:val="00DA69B7"/>
    <w:rsid w:val="00DB75AB"/>
    <w:rsid w:val="00DC296C"/>
    <w:rsid w:val="00E03FF6"/>
    <w:rsid w:val="00E25B86"/>
    <w:rsid w:val="00E34F58"/>
    <w:rsid w:val="00E44264"/>
    <w:rsid w:val="00E45D6D"/>
    <w:rsid w:val="00E468DC"/>
    <w:rsid w:val="00E47EE0"/>
    <w:rsid w:val="00E560C6"/>
    <w:rsid w:val="00E70C76"/>
    <w:rsid w:val="00E74F96"/>
    <w:rsid w:val="00E80042"/>
    <w:rsid w:val="00E860FB"/>
    <w:rsid w:val="00E879AF"/>
    <w:rsid w:val="00E95228"/>
    <w:rsid w:val="00EA4A3F"/>
    <w:rsid w:val="00EB0264"/>
    <w:rsid w:val="00EB4EFC"/>
    <w:rsid w:val="00EB5C92"/>
    <w:rsid w:val="00EB73A0"/>
    <w:rsid w:val="00EE0054"/>
    <w:rsid w:val="00EE34F7"/>
    <w:rsid w:val="00EE48EB"/>
    <w:rsid w:val="00EF06EB"/>
    <w:rsid w:val="00F03AAF"/>
    <w:rsid w:val="00F04CF3"/>
    <w:rsid w:val="00F05A0D"/>
    <w:rsid w:val="00F13586"/>
    <w:rsid w:val="00F14F0E"/>
    <w:rsid w:val="00F21F97"/>
    <w:rsid w:val="00F24646"/>
    <w:rsid w:val="00F30336"/>
    <w:rsid w:val="00F3081C"/>
    <w:rsid w:val="00F46AAA"/>
    <w:rsid w:val="00F65946"/>
    <w:rsid w:val="00F726F4"/>
    <w:rsid w:val="00F7740A"/>
    <w:rsid w:val="00F90418"/>
    <w:rsid w:val="00F93836"/>
    <w:rsid w:val="00F93ACD"/>
    <w:rsid w:val="00F9613E"/>
    <w:rsid w:val="00F96E25"/>
    <w:rsid w:val="00FA6C12"/>
    <w:rsid w:val="00FB6A46"/>
    <w:rsid w:val="00FC0E3E"/>
    <w:rsid w:val="00FC4EF0"/>
    <w:rsid w:val="00FC6CC6"/>
    <w:rsid w:val="00FC6FCD"/>
    <w:rsid w:val="00FD0411"/>
    <w:rsid w:val="00FD37BE"/>
    <w:rsid w:val="00FD407A"/>
    <w:rsid w:val="00FE11D1"/>
    <w:rsid w:val="00FE309B"/>
    <w:rsid w:val="00FE72D1"/>
    <w:rsid w:val="00FF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22A9"/>
  <w15:docId w15:val="{263BAC83-358F-4104-975E-269EF6828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6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2B2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B2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2B2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787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0D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DA6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02182D"/>
    <w:rPr>
      <w:rFonts w:ascii="Cambria" w:hAnsi="Cambria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02182D"/>
    <w:rPr>
      <w:rFonts w:ascii="Cambria" w:hAnsi="Cambria" w:hint="default"/>
      <w:b w:val="0"/>
      <w:bCs w:val="0"/>
      <w:i w:val="0"/>
      <w:iCs w:val="0"/>
      <w:color w:val="000000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B70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C52"/>
  </w:style>
  <w:style w:type="paragraph" w:styleId="Footer">
    <w:name w:val="footer"/>
    <w:basedOn w:val="Normal"/>
    <w:link w:val="FooterChar"/>
    <w:uiPriority w:val="99"/>
    <w:unhideWhenUsed/>
    <w:rsid w:val="00B70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C52"/>
  </w:style>
  <w:style w:type="paragraph" w:styleId="Title">
    <w:name w:val="Title"/>
    <w:basedOn w:val="Normal"/>
    <w:next w:val="Normal"/>
    <w:link w:val="TitleChar"/>
    <w:uiPriority w:val="10"/>
    <w:qFormat/>
    <w:rsid w:val="003227A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227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5E26D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72B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72B2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72B2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B787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NoSpacing">
    <w:name w:val="No Spacing"/>
    <w:uiPriority w:val="1"/>
    <w:qFormat/>
    <w:rsid w:val="00556C44"/>
    <w:pPr>
      <w:spacing w:after="0" w:line="240" w:lineRule="auto"/>
    </w:pPr>
  </w:style>
  <w:style w:type="character" w:customStyle="1" w:styleId="fontstyle31">
    <w:name w:val="fontstyle31"/>
    <w:basedOn w:val="DefaultParagraphFont"/>
    <w:rsid w:val="008A2BAF"/>
    <w:rPr>
      <w:rFonts w:ascii="Calibri" w:hAnsi="Calibri" w:cs="Calibri" w:hint="default"/>
      <w:b/>
      <w:bCs/>
      <w:i w:val="0"/>
      <w:iCs w:val="0"/>
      <w:color w:val="000000"/>
      <w:sz w:val="32"/>
      <w:szCs w:val="32"/>
    </w:rPr>
  </w:style>
  <w:style w:type="paragraph" w:styleId="ListParagraph">
    <w:name w:val="List Paragraph"/>
    <w:basedOn w:val="Normal"/>
    <w:uiPriority w:val="34"/>
    <w:qFormat/>
    <w:rsid w:val="008A2BAF"/>
    <w:pPr>
      <w:ind w:left="720"/>
      <w:contextualSpacing/>
    </w:pPr>
  </w:style>
  <w:style w:type="character" w:customStyle="1" w:styleId="fontstyle11">
    <w:name w:val="fontstyle11"/>
    <w:basedOn w:val="DefaultParagraphFont"/>
    <w:rsid w:val="00C801E6"/>
    <w:rPr>
      <w:rFonts w:ascii="Cambria" w:hAnsi="Cambria" w:hint="default"/>
      <w:b/>
      <w:bCs/>
      <w:i/>
      <w:iCs/>
      <w:color w:val="000000"/>
      <w:sz w:val="28"/>
      <w:szCs w:val="28"/>
    </w:rPr>
  </w:style>
  <w:style w:type="character" w:customStyle="1" w:styleId="fontstyle41">
    <w:name w:val="fontstyle41"/>
    <w:basedOn w:val="DefaultParagraphFont"/>
    <w:rsid w:val="00C801E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14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1495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NormalWeb">
    <w:name w:val="Normal (Web)"/>
    <w:basedOn w:val="Normal"/>
    <w:uiPriority w:val="99"/>
    <w:unhideWhenUsed/>
    <w:rsid w:val="00F961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gkelc">
    <w:name w:val="hgkelc"/>
    <w:basedOn w:val="DefaultParagraphFont"/>
    <w:rsid w:val="003B4539"/>
  </w:style>
  <w:style w:type="character" w:customStyle="1" w:styleId="sdzsvb">
    <w:name w:val="sdzsvb"/>
    <w:basedOn w:val="DefaultParagraphFont"/>
    <w:rsid w:val="00876FC4"/>
  </w:style>
  <w:style w:type="paragraph" w:customStyle="1" w:styleId="selectable-text">
    <w:name w:val="selectable-text"/>
    <w:basedOn w:val="Normal"/>
    <w:rsid w:val="00685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electable-text1">
    <w:name w:val="selectable-text1"/>
    <w:basedOn w:val="DefaultParagraphFont"/>
    <w:rsid w:val="00685E00"/>
  </w:style>
  <w:style w:type="table" w:styleId="TableGrid">
    <w:name w:val="Table Grid"/>
    <w:basedOn w:val="TableNormal"/>
    <w:uiPriority w:val="59"/>
    <w:rsid w:val="00816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2655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265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4">
    <w:name w:val="Grid Table 4 Accent 4"/>
    <w:basedOn w:val="TableNormal"/>
    <w:uiPriority w:val="49"/>
    <w:rsid w:val="0012655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character" w:styleId="Strong">
    <w:name w:val="Strong"/>
    <w:basedOn w:val="DefaultParagraphFont"/>
    <w:uiPriority w:val="22"/>
    <w:qFormat/>
    <w:rsid w:val="007520F0"/>
    <w:rPr>
      <w:b/>
      <w:bCs/>
    </w:rPr>
  </w:style>
  <w:style w:type="table" w:styleId="GridTable2-Accent3">
    <w:name w:val="Grid Table 2 Accent 3"/>
    <w:basedOn w:val="TableNormal"/>
    <w:uiPriority w:val="47"/>
    <w:rsid w:val="00F7740A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7740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PlainTable2">
    <w:name w:val="Plain Table 2"/>
    <w:basedOn w:val="TableNormal"/>
    <w:uiPriority w:val="42"/>
    <w:rsid w:val="007D042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D042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D042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5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48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9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7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3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1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36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3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3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536932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5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498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48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7271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51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55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8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4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5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6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6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5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47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6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1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9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0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26460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5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4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462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02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74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98832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141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547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06806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8255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48765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69266567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184251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0826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08848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448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790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264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79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2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8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4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3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9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9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7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6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3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8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9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3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5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7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4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3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1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5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7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1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83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9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91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3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8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18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09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4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3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82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44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92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9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746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2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6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8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664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201318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147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615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0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73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7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9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0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7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8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6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9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13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3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B81EE-BCE1-488E-919E-0E4DAF795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ad Shah</dc:creator>
  <cp:lastModifiedBy>Shahzad Baber</cp:lastModifiedBy>
  <cp:revision>2</cp:revision>
  <cp:lastPrinted>2023-11-27T12:51:00Z</cp:lastPrinted>
  <dcterms:created xsi:type="dcterms:W3CDTF">2024-11-25T12:34:00Z</dcterms:created>
  <dcterms:modified xsi:type="dcterms:W3CDTF">2024-11-25T12:34:00Z</dcterms:modified>
</cp:coreProperties>
</file>